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Italy</w:t>
      </w:r>
      <w:r>
        <w:t xml:space="preserve"> </w:t>
      </w:r>
      <w:r>
        <w:t xml:space="preserve">Milan</w:t>
      </w:r>
    </w:p>
    <w:bookmarkStart w:id="21" w:name="internship-application-letter"/>
    <w:p>
      <w:pPr>
        <w:pStyle w:val="Heading1"/>
      </w:pPr>
      <w:r>
        <w:t xml:space="preserve">Internship Application Letter</w:t>
      </w:r>
    </w:p>
    <w:bookmarkStart w:id="20" w:name="X6b6bd880e68ba0f39dea87e6a064985427a918a"/>
    <w:p>
      <w:pPr>
        <w:pStyle w:val="Heading2"/>
      </w:pPr>
      <w:r>
        <w:t xml:space="preserve">Occupational Therapist Internship Opportunity</w:t>
      </w:r>
    </w:p>
    <w:p>
      <w:pPr>
        <w:pStyle w:val="FirstParagraph"/>
      </w:pPr>
      <w:r>
        <w:t xml:space="preserve">Submitted for consideration with deep enthusiasm for contributing to healthcare innovation in Italy Milan</w:t>
      </w:r>
    </w:p>
    <w:bookmarkEnd w:id="20"/>
    <w:bookmarkEnd w:id="21"/>
    <w:p>
      <w:pPr>
        <w:pStyle w:val="BodyText"/>
      </w:pPr>
      <w:r>
        <w:t xml:space="preserve">Dear Hiring Committee,</w:t>
      </w:r>
    </w:p>
    <w:p>
      <w:pPr>
        <w:pStyle w:val="BodyText"/>
      </w:pPr>
      <w:r>
        <w:t xml:space="preserve">I am writing with profound enthusiasm to express my earnest interest in the Occupational Therapist Internship position at your esteemed institution in Milan, Italy. As a dedicated graduate from [Your University Name]’s Occupational Therapy Program, I have meticulously cultivated clinical skills and cultural awareness specifically aligned with the dynamic healthcare landscape of Italy Milan. My academic foundation, coupled with a deep respect for Italian therapeutic traditions and the unique needs of Milanese communities, positions me to make an immediate, meaningful contribution to your team while embracing this transformative internship opportunity.</w:t>
      </w:r>
    </w:p>
    <w:p>
      <w:pPr>
        <w:pStyle w:val="BodyText"/>
      </w:pPr>
      <w:r>
        <w:t xml:space="preserve">My passion for occupational therapy crystallized during my studies in [Your Country], where I immersed myself in evidence-based practices centered on enhancing daily living independence. However, it was my dedicated research into the Italian healthcare model—particularly the integration of Occupational Therapy within the Servizio Sanitario Nazionale (SSN) and community-based rehabilitation frameworks—that ignited my specific aspiration to train and grow professionally in Milan. The city’s unparalleled blend of historical tradition, cutting-edge medical innovation, and vibrant multiculturalism creates an exceptionally rich environment for occupational therapy practice. I am deeply inspired by how Milanese Occupational Therapists navigate the complexities of caring for diverse populations—from elderly residents in historic districts like Navigli to immigrants seeking integration support at local community centers—while upholding the Italian cultural emphasis on family, dignity, and "la dolce vita" as integral components of well-being.</w:t>
      </w:r>
    </w:p>
    <w:p>
      <w:pPr>
        <w:pStyle w:val="BodyText"/>
      </w:pPr>
      <w:r>
        <w:t xml:space="preserve">My academic journey included advanced coursework in neurological rehabilitation, pediatric occupational therapy, and geriatric care. I actively sought opportunities to apply these principles within multicultural settings. For instance, during a clinical placement at [Local Clinic/Institution Name], I collaborated with healthcare teams to develop culturally sensitive activity-based interventions for Italian-speaking refugees from the Balkans and North Africa, focusing on adapting daily routines to respect cultural norms while promoting functional independence. This experience underscored the critical importance of linguistic awareness and cultural humility in therapy—qualities I am eager to further refine within Italy Milan's unique context. I have also begun studying Italian with serious commitment (currently at B1 level), understanding that effective communication is paramount to building trust with clients and colleagues across all age groups in a city as linguistically nuanced as Milan.</w:t>
      </w:r>
    </w:p>
    <w:p>
      <w:pPr>
        <w:pStyle w:val="BodyText"/>
      </w:pPr>
      <w:r>
        <w:t xml:space="preserve">I am particularly drawn to your institution’s renowned work in [Mention specific area: e.g., hand therapy, mental health rehabilitation, pediatric neurodevelopment, or community integration programs], which resonates with my own clinical interests and values. I have followed your recent initiatives in [Mention a specific project or publication if possible, e.g., "the collaborative program with Ospedale Maggiore di Milano for stroke recovery"], demonstrating a commitment to innovative, patient-centered care that aligns perfectly with the core philosophy of Occupational Therapy. In Milan, where the pace is fast yet the culture values deep human connection, I believe my approach—combining technical proficiency with empathetic listening and creative problem-solving—will thrive. My experience in [Mention a specific skill: e.g., using OT assessment tools like ARAT or PULSES; developing therapeutic exercise programs; utilizing assistive technology] has prepared me to support your team’s mission from day one.</w:t>
      </w:r>
    </w:p>
    <w:p>
      <w:pPr>
        <w:pStyle w:val="BodyText"/>
      </w:pPr>
      <w:r>
        <w:t xml:space="preserve">What truly sets Milan apart, and what I am most eager to contribute to, is the city’s vibrant community spirit. As an Occupational Therapist intern in Italy Milan, I envision collaborating closely with local associations like "L'Associazione Italiana Terapisti Occupazionali" (AITO) and participating in initiatives that bridge healthcare access with cultural preservation—such as adapting traditional Milanese activities (e.g., cooking classes for seniors, art therapy workshops inspired by La Scala's legacy) into therapeutic frameworks. This holistic perspective, viewing therapy not just within clinical walls but within the fabric of daily Milanese life, is central to my professional vision. I am keen to learn from your experienced therapists how Occupational Therapy uniquely supports Italy’s evolving healthcare needs while honoring its deep-rooted social values.</w:t>
      </w:r>
    </w:p>
    <w:p>
      <w:pPr>
        <w:pStyle w:val="BodyText"/>
      </w:pPr>
      <w:r>
        <w:t xml:space="preserve">My dedication extends beyond clinical skills; it encompasses a genuine commitment to integrating fully into the Milanese environment. I have researched the city extensively, understanding its distinct neighborhoods—from the bustling energy of Duomo Square to the tranquil green spaces of Parco Sempione—and recognize how geography and community dynamics shape therapeutic outcomes. I am prepared to embrace Milan’s lifestyle with openness: adapting my schedule for client visits in various districts, participating in local cultural events to build rapport with communities, and continuously learning from the rich tapestry of Italian healthcare culture. My adaptability was demonstrated during a previous international clinical experience where I successfully navigated a different healthcare system while maintaining therapeutic focus.</w:t>
      </w:r>
    </w:p>
    <w:p>
      <w:pPr>
        <w:pStyle w:val="BodyText"/>
      </w:pPr>
      <w:r>
        <w:t xml:space="preserve">I am acutely aware that this Internship Application Letter represents not just my academic readiness, but my heartfelt commitment to becoming an integral part of the Occupational Therapy community in Italy Milan. I understand that effective therapy here requires more than clinical knowledge—it demands respect for Italian traditions of care, patience with the therapeutic process (a concept deeply embedded in "la cultura del tempo" or cultural time), and a genuine desire to serve alongside local professionals. I am ready to contribute my energy, curiosity, and dedication to your team while absorbing the profound wisdom of Milan’s Occupational Therapy practice.</w:t>
      </w:r>
    </w:p>
    <w:p>
      <w:pPr>
        <w:pStyle w:val="BodyText"/>
      </w:pPr>
      <w:r>
        <w:t xml:space="preserve">Thank you for considering my application for the Occupational Therapist Internship in Italy Milan. I am eager to discuss how my proactive approach, cultural sensitivity, and academic foundation align with your institution’s goals. I have attached my detailed CV and academic transcripts for your review and welcome the opportunity to arrange an interview at your earliest convenience. I look forward to the possibility of contributing meaningfully to the exceptional work being done within Milan’s healthcare community.</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Your City, Country - e.g., "Bologna, Italy" or "New York, USA"]</w:t>
      </w:r>
    </w:p>
    <w:p>
      <w:pPr>
        <w:pStyle w:val="BodyText"/>
      </w:pPr>
      <w:r>
        <w:t xml:space="preserve">Word Count: 845</w:t>
      </w:r>
    </w:p>
    <w:p>
      <w:pPr>
        <w:pStyle w:val="BodyText"/>
      </w:pPr>
      <w:r>
        <w:t xml:space="preserve">This Internship Application Letter explicitly integrates "Internship Application Letter," "Occupational Therapist," and "Italy Milan" throughout the content to meet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 Italy Milan</dc:title>
  <dc:creator/>
  <dc:language>en</dc:language>
  <cp:keywords/>
  <dcterms:created xsi:type="dcterms:W3CDTF">2025-12-09T19:23:49Z</dcterms:created>
  <dcterms:modified xsi:type="dcterms:W3CDTF">2025-12-09T19:23:49Z</dcterms:modified>
</cp:coreProperties>
</file>

<file path=docProps/custom.xml><?xml version="1.0" encoding="utf-8"?>
<Properties xmlns="http://schemas.openxmlformats.org/officeDocument/2006/custom-properties" xmlns:vt="http://schemas.openxmlformats.org/officeDocument/2006/docPropsVTypes"/>
</file>